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jasmin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Z)-hex-3-enyl benzoate; linalool; 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Z)-hex-3-en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52-8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6-669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a,5,9b-tetrahydroindeno[1,2-d]-1,3-diox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096-62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1-99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azmín. Floral. Animaliz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EA4DCA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ED44610" w14:textId="0BC3C6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909D2B" w14:textId="6A52223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4,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 ; linalool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jasm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jasm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0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E0D4FF-B463-4FB9-BEB0-A884F59AEB1C}"/>
</file>

<file path=customXml/itemProps3.xml><?xml version="1.0" encoding="utf-8"?>
<ds:datastoreItem xmlns:ds="http://schemas.openxmlformats.org/officeDocument/2006/customXml" ds:itemID="{EE4EC121-3EC3-4137-90EB-E023F1BD4BEC}"/>
</file>

<file path=customXml/itemProps4.xml><?xml version="1.0" encoding="utf-8"?>
<ds:datastoreItem xmlns:ds="http://schemas.openxmlformats.org/officeDocument/2006/customXml" ds:itemID="{864876B9-B99D-42B8-A909-45A9AA3C4D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